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9EFF2" w14:textId="77777777" w:rsidR="005936F0" w:rsidRDefault="005936F0">
      <w:pPr>
        <w:tabs>
          <w:tab w:val="left" w:pos="-1440"/>
          <w:tab w:val="left" w:pos="-720"/>
          <w:tab w:val="left" w:pos="0"/>
          <w:tab w:val="left" w:pos="523"/>
          <w:tab w:val="left" w:pos="1046"/>
          <w:tab w:val="left" w:pos="1440"/>
        </w:tabs>
        <w:jc w:val="both"/>
        <w:rPr>
          <w:spacing w:val="-2"/>
        </w:rPr>
      </w:pPr>
    </w:p>
    <w:p w14:paraId="43A6F4F3" w14:textId="77777777" w:rsidR="005936F0" w:rsidRDefault="005936F0">
      <w:pPr>
        <w:tabs>
          <w:tab w:val="left" w:pos="-1440"/>
          <w:tab w:val="left" w:pos="-720"/>
          <w:tab w:val="left" w:pos="0"/>
          <w:tab w:val="left" w:pos="523"/>
          <w:tab w:val="left" w:pos="1046"/>
          <w:tab w:val="left" w:pos="1440"/>
        </w:tabs>
        <w:jc w:val="both"/>
        <w:rPr>
          <w:spacing w:val="-2"/>
        </w:rPr>
      </w:pPr>
    </w:p>
    <w:p w14:paraId="770FE68A" w14:textId="77777777" w:rsidR="005936F0" w:rsidRDefault="005936F0">
      <w:pPr>
        <w:tabs>
          <w:tab w:val="left" w:pos="-1440"/>
          <w:tab w:val="left" w:pos="-720"/>
          <w:tab w:val="left" w:pos="0"/>
          <w:tab w:val="left" w:pos="523"/>
          <w:tab w:val="left" w:pos="1046"/>
          <w:tab w:val="left" w:pos="1440"/>
        </w:tabs>
        <w:jc w:val="both"/>
        <w:rPr>
          <w:spacing w:val="-2"/>
        </w:rPr>
      </w:pPr>
      <w:r>
        <w:rPr>
          <w:rFonts w:ascii="Arial" w:hAnsi="Arial"/>
          <w:i/>
          <w:spacing w:val="-2"/>
          <w:sz w:val="16"/>
        </w:rPr>
        <w:t xml:space="preserve">Class specifications are intended to present a descriptive list of the range of duties performed by employees in the class.  Specifications are </w:t>
      </w:r>
      <w:r>
        <w:rPr>
          <w:rFonts w:ascii="Arial" w:hAnsi="Arial"/>
          <w:b/>
          <w:i/>
          <w:spacing w:val="-2"/>
          <w:sz w:val="16"/>
          <w:u w:val="single"/>
        </w:rPr>
        <w:t>not</w:t>
      </w:r>
      <w:r>
        <w:rPr>
          <w:rFonts w:ascii="Arial" w:hAnsi="Arial"/>
          <w:i/>
          <w:spacing w:val="-2"/>
          <w:sz w:val="16"/>
        </w:rPr>
        <w:t xml:space="preserve"> intended to reflect all duties performed within the job.</w:t>
      </w:r>
    </w:p>
    <w:p w14:paraId="380C3B49" w14:textId="77777777" w:rsidR="005936F0" w:rsidRDefault="005936F0">
      <w:pPr>
        <w:tabs>
          <w:tab w:val="left" w:pos="-1440"/>
          <w:tab w:val="left" w:pos="-720"/>
          <w:tab w:val="left" w:pos="0"/>
          <w:tab w:val="left" w:pos="523"/>
          <w:tab w:val="left" w:pos="1046"/>
          <w:tab w:val="left" w:pos="1440"/>
        </w:tabs>
        <w:jc w:val="both"/>
        <w:rPr>
          <w:spacing w:val="-2"/>
        </w:rPr>
      </w:pPr>
    </w:p>
    <w:p w14:paraId="484B42CD" w14:textId="77777777" w:rsidR="005936F0" w:rsidRDefault="005936F0">
      <w:pPr>
        <w:tabs>
          <w:tab w:val="left" w:pos="-1440"/>
          <w:tab w:val="left" w:pos="-720"/>
          <w:tab w:val="left" w:pos="0"/>
          <w:tab w:val="left" w:pos="523"/>
          <w:tab w:val="left" w:pos="1046"/>
          <w:tab w:val="left" w:pos="1440"/>
        </w:tabs>
        <w:jc w:val="both"/>
        <w:rPr>
          <w:spacing w:val="-2"/>
        </w:rPr>
      </w:pPr>
    </w:p>
    <w:p w14:paraId="0A4E7FCD" w14:textId="77777777" w:rsidR="005936F0" w:rsidRDefault="005936F0">
      <w:pPr>
        <w:tabs>
          <w:tab w:val="left" w:pos="-1440"/>
          <w:tab w:val="left" w:pos="-720"/>
          <w:tab w:val="left" w:pos="0"/>
          <w:tab w:val="left" w:pos="523"/>
          <w:tab w:val="left" w:pos="1046"/>
          <w:tab w:val="left" w:pos="1440"/>
        </w:tabs>
        <w:jc w:val="both"/>
        <w:rPr>
          <w:spacing w:val="-2"/>
        </w:rPr>
      </w:pPr>
      <w:r>
        <w:rPr>
          <w:b/>
          <w:spacing w:val="-2"/>
          <w:u w:val="single"/>
        </w:rPr>
        <w:t>DEFINITION</w:t>
      </w:r>
    </w:p>
    <w:p w14:paraId="0089A056" w14:textId="77777777" w:rsidR="005936F0" w:rsidRDefault="005936F0">
      <w:pPr>
        <w:tabs>
          <w:tab w:val="left" w:pos="-1440"/>
          <w:tab w:val="left" w:pos="-720"/>
          <w:tab w:val="left" w:pos="0"/>
          <w:tab w:val="left" w:pos="523"/>
          <w:tab w:val="left" w:pos="1046"/>
          <w:tab w:val="left" w:pos="1440"/>
        </w:tabs>
        <w:jc w:val="both"/>
        <w:rPr>
          <w:spacing w:val="-2"/>
        </w:rPr>
      </w:pPr>
    </w:p>
    <w:p w14:paraId="3AD8B3F2" w14:textId="77777777" w:rsidR="00EA0FBD" w:rsidRDefault="00A774CF" w:rsidP="00A774CF">
      <w:pPr>
        <w:tabs>
          <w:tab w:val="left" w:pos="-1440"/>
          <w:tab w:val="left" w:pos="-720"/>
          <w:tab w:val="left" w:pos="0"/>
          <w:tab w:val="left" w:pos="523"/>
          <w:tab w:val="left" w:pos="1046"/>
          <w:tab w:val="left" w:pos="1440"/>
        </w:tabs>
        <w:rPr>
          <w:spacing w:val="-2"/>
        </w:rPr>
      </w:pPr>
      <w:r w:rsidRPr="00A774CF">
        <w:t>Supervise, assign, review and participate in the work of staff responsible for providing a childcare facility within the Parks and Recreation Department for City of Grand Junction employees; promote quality childcare standards; establish and sustain a positive learning environment, implement goals and objectives; perform a variety of administrative tasks in support of the childcare facility and related childcare responsibilities</w:t>
      </w:r>
      <w:r w:rsidR="00D42F2F">
        <w:t>.</w:t>
      </w:r>
      <w:r w:rsidRPr="00A774CF">
        <w:br/>
      </w:r>
    </w:p>
    <w:p w14:paraId="267C274E" w14:textId="77777777" w:rsidR="00010BAB" w:rsidRPr="00A774CF" w:rsidRDefault="00010BAB" w:rsidP="00A774CF">
      <w:pPr>
        <w:tabs>
          <w:tab w:val="left" w:pos="-1440"/>
          <w:tab w:val="left" w:pos="-720"/>
          <w:tab w:val="left" w:pos="0"/>
          <w:tab w:val="left" w:pos="523"/>
          <w:tab w:val="left" w:pos="1046"/>
          <w:tab w:val="left" w:pos="1440"/>
        </w:tabs>
        <w:rPr>
          <w:spacing w:val="-2"/>
        </w:rPr>
      </w:pPr>
    </w:p>
    <w:p w14:paraId="03FC98DB" w14:textId="77777777" w:rsidR="00470EF0" w:rsidRDefault="00470EF0" w:rsidP="00A774CF">
      <w:pPr>
        <w:tabs>
          <w:tab w:val="left" w:pos="-1440"/>
          <w:tab w:val="left" w:pos="-720"/>
          <w:tab w:val="left" w:pos="0"/>
          <w:tab w:val="left" w:pos="523"/>
          <w:tab w:val="left" w:pos="1046"/>
          <w:tab w:val="left" w:pos="1440"/>
        </w:tabs>
        <w:rPr>
          <w:b/>
          <w:spacing w:val="-2"/>
          <w:u w:val="single"/>
        </w:rPr>
      </w:pPr>
      <w:r>
        <w:rPr>
          <w:b/>
          <w:spacing w:val="-2"/>
          <w:u w:val="single"/>
        </w:rPr>
        <w:t>JOB CLASSIFICATION</w:t>
      </w:r>
    </w:p>
    <w:p w14:paraId="0C80C1E8" w14:textId="77777777" w:rsidR="00470EF0" w:rsidRPr="00470EF0" w:rsidRDefault="00470EF0" w:rsidP="00A774CF">
      <w:pPr>
        <w:tabs>
          <w:tab w:val="left" w:pos="-1440"/>
          <w:tab w:val="left" w:pos="-720"/>
          <w:tab w:val="left" w:pos="0"/>
          <w:tab w:val="left" w:pos="523"/>
          <w:tab w:val="left" w:pos="1046"/>
          <w:tab w:val="left" w:pos="1440"/>
        </w:tabs>
        <w:rPr>
          <w:bCs/>
          <w:spacing w:val="-2"/>
        </w:rPr>
      </w:pPr>
      <w:r w:rsidRPr="00470EF0">
        <w:rPr>
          <w:bCs/>
          <w:spacing w:val="-2"/>
        </w:rPr>
        <w:t>Exempt, Safety Sensitive.</w:t>
      </w:r>
    </w:p>
    <w:p w14:paraId="429BAB89" w14:textId="77777777" w:rsidR="00470EF0" w:rsidRDefault="00470EF0" w:rsidP="00A774CF">
      <w:pPr>
        <w:tabs>
          <w:tab w:val="left" w:pos="-1440"/>
          <w:tab w:val="left" w:pos="-720"/>
          <w:tab w:val="left" w:pos="0"/>
          <w:tab w:val="left" w:pos="523"/>
          <w:tab w:val="left" w:pos="1046"/>
          <w:tab w:val="left" w:pos="1440"/>
        </w:tabs>
        <w:rPr>
          <w:b/>
          <w:spacing w:val="-2"/>
          <w:u w:val="single"/>
        </w:rPr>
      </w:pPr>
    </w:p>
    <w:p w14:paraId="691080D5" w14:textId="77777777" w:rsidR="00A774CF" w:rsidRPr="00A774CF" w:rsidRDefault="005936F0" w:rsidP="00A774CF">
      <w:pPr>
        <w:tabs>
          <w:tab w:val="left" w:pos="-1440"/>
          <w:tab w:val="left" w:pos="-720"/>
          <w:tab w:val="left" w:pos="0"/>
          <w:tab w:val="left" w:pos="523"/>
          <w:tab w:val="left" w:pos="1046"/>
          <w:tab w:val="left" w:pos="1440"/>
        </w:tabs>
      </w:pPr>
      <w:r w:rsidRPr="00A774CF">
        <w:rPr>
          <w:b/>
          <w:spacing w:val="-2"/>
          <w:u w:val="single"/>
        </w:rPr>
        <w:t>SUPERVISION RECEIVED AND EXERCISED</w:t>
      </w:r>
      <w:r w:rsidR="00A774CF" w:rsidRPr="00A774CF">
        <w:t xml:space="preserve"> </w:t>
      </w:r>
    </w:p>
    <w:p w14:paraId="392B51F5" w14:textId="77777777" w:rsidR="00D42F2F" w:rsidRDefault="00D42F2F" w:rsidP="00A774CF">
      <w:pPr>
        <w:tabs>
          <w:tab w:val="left" w:pos="-1440"/>
          <w:tab w:val="left" w:pos="-720"/>
          <w:tab w:val="left" w:pos="0"/>
          <w:tab w:val="left" w:pos="523"/>
          <w:tab w:val="left" w:pos="1046"/>
          <w:tab w:val="left" w:pos="1440"/>
        </w:tabs>
      </w:pPr>
    </w:p>
    <w:p w14:paraId="4DF3F108" w14:textId="77777777" w:rsidR="00A774CF" w:rsidRPr="00A774CF" w:rsidRDefault="00A774CF" w:rsidP="00A774CF">
      <w:pPr>
        <w:tabs>
          <w:tab w:val="left" w:pos="-1440"/>
          <w:tab w:val="left" w:pos="-720"/>
          <w:tab w:val="left" w:pos="0"/>
          <w:tab w:val="left" w:pos="523"/>
          <w:tab w:val="left" w:pos="1046"/>
          <w:tab w:val="left" w:pos="1440"/>
        </w:tabs>
      </w:pPr>
      <w:r w:rsidRPr="00A774CF">
        <w:t>Receives direction from Recreation Supervisor.</w:t>
      </w:r>
    </w:p>
    <w:p w14:paraId="22728F42" w14:textId="77777777" w:rsidR="00EA0FBD" w:rsidRPr="00A774CF" w:rsidRDefault="00A774CF" w:rsidP="00A774CF">
      <w:pPr>
        <w:tabs>
          <w:tab w:val="left" w:pos="-1440"/>
          <w:tab w:val="left" w:pos="-720"/>
          <w:tab w:val="left" w:pos="0"/>
          <w:tab w:val="left" w:pos="523"/>
          <w:tab w:val="left" w:pos="1046"/>
          <w:tab w:val="left" w:pos="1440"/>
        </w:tabs>
      </w:pPr>
      <w:r w:rsidRPr="00A774CF">
        <w:br/>
        <w:t>Exercises direct supervision over childcare staff.</w:t>
      </w:r>
    </w:p>
    <w:p w14:paraId="1FEE982B" w14:textId="77777777" w:rsidR="00A774CF" w:rsidRDefault="00A774CF" w:rsidP="00A774CF">
      <w:pPr>
        <w:tabs>
          <w:tab w:val="left" w:pos="-1440"/>
          <w:tab w:val="left" w:pos="-720"/>
          <w:tab w:val="left" w:pos="0"/>
          <w:tab w:val="left" w:pos="523"/>
          <w:tab w:val="left" w:pos="1046"/>
          <w:tab w:val="left" w:pos="1440"/>
        </w:tabs>
        <w:rPr>
          <w:spacing w:val="-2"/>
        </w:rPr>
      </w:pPr>
    </w:p>
    <w:p w14:paraId="1F505E26" w14:textId="77777777" w:rsidR="00D42F2F" w:rsidRPr="00A774CF" w:rsidRDefault="00D42F2F" w:rsidP="00A774CF">
      <w:pPr>
        <w:tabs>
          <w:tab w:val="left" w:pos="-1440"/>
          <w:tab w:val="left" w:pos="-720"/>
          <w:tab w:val="left" w:pos="0"/>
          <w:tab w:val="left" w:pos="523"/>
          <w:tab w:val="left" w:pos="1046"/>
          <w:tab w:val="left" w:pos="1440"/>
        </w:tabs>
        <w:rPr>
          <w:spacing w:val="-2"/>
        </w:rPr>
      </w:pPr>
    </w:p>
    <w:p w14:paraId="693897F1" w14:textId="77777777" w:rsidR="005936F0" w:rsidRDefault="005936F0" w:rsidP="00A774CF">
      <w:pPr>
        <w:tabs>
          <w:tab w:val="left" w:pos="-1440"/>
          <w:tab w:val="left" w:pos="-720"/>
          <w:tab w:val="left" w:pos="0"/>
          <w:tab w:val="left" w:pos="523"/>
          <w:tab w:val="left" w:pos="1046"/>
          <w:tab w:val="left" w:pos="1440"/>
        </w:tabs>
        <w:rPr>
          <w:i/>
          <w:spacing w:val="-2"/>
        </w:rPr>
      </w:pPr>
      <w:r w:rsidRPr="00A774CF">
        <w:rPr>
          <w:b/>
          <w:spacing w:val="-2"/>
          <w:u w:val="single"/>
        </w:rPr>
        <w:t>PRIMARY DUTIES</w:t>
      </w:r>
      <w:r w:rsidRPr="00A774CF">
        <w:rPr>
          <w:spacing w:val="-2"/>
        </w:rPr>
        <w:t>--</w:t>
      </w:r>
      <w:r w:rsidRPr="00A774CF">
        <w:rPr>
          <w:i/>
          <w:spacing w:val="-2"/>
        </w:rPr>
        <w:t>The following are examples of primary duties assigned to positions in this classification.  Other related duties and responsibilities may be assigned.</w:t>
      </w:r>
    </w:p>
    <w:p w14:paraId="3B29E4F9" w14:textId="77777777" w:rsidR="00BB39D2" w:rsidRPr="00A774CF" w:rsidRDefault="00BB39D2" w:rsidP="00A774CF">
      <w:pPr>
        <w:tabs>
          <w:tab w:val="left" w:pos="-1440"/>
          <w:tab w:val="left" w:pos="-720"/>
          <w:tab w:val="left" w:pos="0"/>
          <w:tab w:val="left" w:pos="523"/>
          <w:tab w:val="left" w:pos="1046"/>
          <w:tab w:val="left" w:pos="1440"/>
        </w:tabs>
        <w:rPr>
          <w:spacing w:val="-2"/>
        </w:rPr>
      </w:pPr>
    </w:p>
    <w:p w14:paraId="5141F7ED" w14:textId="77777777" w:rsidR="00BB39D2" w:rsidRPr="00BB39D2" w:rsidRDefault="00BB39D2" w:rsidP="00470EF0">
      <w:pPr>
        <w:numPr>
          <w:ilvl w:val="0"/>
          <w:numId w:val="12"/>
        </w:numPr>
        <w:shd w:val="clear" w:color="auto" w:fill="FFFFFF"/>
        <w:spacing w:after="150"/>
        <w:ind w:left="360"/>
      </w:pPr>
      <w:r w:rsidRPr="00BB39D2">
        <w:t>Responsible for oversight of the childcare facility including hiring of teachers and aides, adhering to childcare standards and regulations, ensuring proper safety standards, foster an educational and nurturing childcare setting, maintain the highest of childcare standards; communicate to families and oversee the registration and intake of all children.</w:t>
      </w:r>
    </w:p>
    <w:p w14:paraId="6AD12646" w14:textId="77777777" w:rsidR="00BB39D2" w:rsidRPr="00BB39D2" w:rsidRDefault="00BB39D2" w:rsidP="00470EF0">
      <w:pPr>
        <w:numPr>
          <w:ilvl w:val="0"/>
          <w:numId w:val="12"/>
        </w:numPr>
        <w:shd w:val="clear" w:color="auto" w:fill="FFFFFF"/>
        <w:spacing w:after="150"/>
        <w:ind w:left="360"/>
      </w:pPr>
      <w:r w:rsidRPr="00BB39D2">
        <w:t>Plan, prioritize, assign, supervise and review the work of assigned staff; participate in the selection of assigned staff; provide or coordinate staff training; align employees with proper practices; implement disciplinary procedures.</w:t>
      </w:r>
      <w:r w:rsidRPr="00BB39D2">
        <w:br/>
      </w:r>
    </w:p>
    <w:p w14:paraId="74B629D6" w14:textId="77777777" w:rsidR="00010BAB" w:rsidRDefault="00BB39D2" w:rsidP="00470EF0">
      <w:pPr>
        <w:numPr>
          <w:ilvl w:val="0"/>
          <w:numId w:val="12"/>
        </w:numPr>
        <w:shd w:val="clear" w:color="auto" w:fill="FFFFFF"/>
        <w:spacing w:after="150"/>
        <w:ind w:left="360"/>
      </w:pPr>
      <w:r w:rsidRPr="00BB39D2">
        <w:t xml:space="preserve">Organize, coordinate, implement and supervise the day-to-day operations of the </w:t>
      </w:r>
      <w:r w:rsidR="00010BAB" w:rsidRPr="00BB39D2">
        <w:t>childcare</w:t>
      </w:r>
      <w:r w:rsidRPr="00BB39D2">
        <w:t xml:space="preserve"> facility; establish schedules and methods for providing quality child care; verify and validate expenses and payroll; maintain facility calendars; submit reports as required; participate in the development of policies and procedures for the child care facility.</w:t>
      </w:r>
    </w:p>
    <w:p w14:paraId="0B6FF1DA" w14:textId="77777777" w:rsidR="00010BAB" w:rsidRDefault="00010BAB" w:rsidP="00470EF0">
      <w:pPr>
        <w:numPr>
          <w:ilvl w:val="0"/>
          <w:numId w:val="12"/>
        </w:numPr>
        <w:shd w:val="clear" w:color="auto" w:fill="FFFFFF"/>
        <w:spacing w:after="150"/>
        <w:ind w:left="360"/>
      </w:pPr>
      <w:r w:rsidRPr="00BB39D2">
        <w:t xml:space="preserve">Work onsite to instruct or assist with classroom activities and to monitor operations and activities; communicate directly with child care families; oversee classroom educational programming, manage and coordinate curricula that complies with stated and federal requirements. </w:t>
      </w:r>
    </w:p>
    <w:p w14:paraId="609DFC74" w14:textId="77777777" w:rsidR="00010BAB" w:rsidRDefault="00010BAB" w:rsidP="00470EF0">
      <w:pPr>
        <w:numPr>
          <w:ilvl w:val="0"/>
          <w:numId w:val="12"/>
        </w:numPr>
        <w:shd w:val="clear" w:color="auto" w:fill="FFFFFF"/>
        <w:spacing w:after="150"/>
        <w:ind w:left="360"/>
      </w:pPr>
      <w:r w:rsidRPr="00BB39D2">
        <w:t>Monitor child care compliance with applicable laws, rules and safety regulations related to the Office of Early Childhood.</w:t>
      </w:r>
    </w:p>
    <w:p w14:paraId="27EADA30" w14:textId="77777777" w:rsidR="00010BAB" w:rsidRDefault="00010BAB" w:rsidP="00470EF0">
      <w:pPr>
        <w:numPr>
          <w:ilvl w:val="0"/>
          <w:numId w:val="12"/>
        </w:numPr>
        <w:shd w:val="clear" w:color="auto" w:fill="FFFFFF"/>
        <w:spacing w:after="150"/>
        <w:ind w:left="360"/>
      </w:pPr>
      <w:r w:rsidRPr="00BB39D2">
        <w:t>Maintain records and develop reports concerning the child care facility and program effectiveness; manage records for registrations and fees collected; maintain and file accident reports; prepare usage reports, as required.</w:t>
      </w:r>
    </w:p>
    <w:p w14:paraId="77C13A6D" w14:textId="77777777" w:rsidR="00010BAB" w:rsidRDefault="00010BAB" w:rsidP="00470EF0">
      <w:pPr>
        <w:numPr>
          <w:ilvl w:val="0"/>
          <w:numId w:val="12"/>
        </w:numPr>
        <w:shd w:val="clear" w:color="auto" w:fill="FFFFFF"/>
        <w:spacing w:after="150"/>
        <w:ind w:left="360"/>
      </w:pPr>
      <w:r w:rsidRPr="00BB39D2">
        <w:t>Serve as a liaison to supervisory staff, employees, the general public, child care families, advisory groups, and other groups; attend all assigned training’s, meetings and special committees; represent the child care facility and provide professional advice related to child care programming as needed.</w:t>
      </w:r>
    </w:p>
    <w:p w14:paraId="4AEB6361" w14:textId="77777777" w:rsidR="00010BAB" w:rsidRDefault="00010BAB" w:rsidP="00470EF0">
      <w:pPr>
        <w:numPr>
          <w:ilvl w:val="0"/>
          <w:numId w:val="12"/>
        </w:numPr>
        <w:shd w:val="clear" w:color="auto" w:fill="FFFFFF"/>
        <w:spacing w:after="150"/>
        <w:ind w:left="360"/>
      </w:pPr>
      <w:r w:rsidRPr="00BB39D2">
        <w:t xml:space="preserve">Prepare, monitor and track </w:t>
      </w:r>
      <w:proofErr w:type="gramStart"/>
      <w:r w:rsidRPr="00BB39D2">
        <w:t>child care</w:t>
      </w:r>
      <w:proofErr w:type="gramEnd"/>
      <w:r w:rsidRPr="00BB39D2">
        <w:t xml:space="preserve"> facility budget; locate, write and track grants related to assigned programs; submit budget requests; prepare and submit supply and material requests as needed.</w:t>
      </w:r>
    </w:p>
    <w:p w14:paraId="43505CC6" w14:textId="77777777" w:rsidR="00010BAB" w:rsidRDefault="00010BAB" w:rsidP="00470EF0">
      <w:pPr>
        <w:numPr>
          <w:ilvl w:val="0"/>
          <w:numId w:val="12"/>
        </w:numPr>
        <w:shd w:val="clear" w:color="auto" w:fill="FFFFFF"/>
        <w:spacing w:after="150"/>
        <w:ind w:left="360"/>
      </w:pPr>
      <w:r w:rsidRPr="00BB39D2">
        <w:lastRenderedPageBreak/>
        <w:t>Attend and participate in professional group meetings; stay abreast of new trends and innovations in the field of child care services.</w:t>
      </w:r>
    </w:p>
    <w:p w14:paraId="7D03FE47" w14:textId="77777777" w:rsidR="00010BAB" w:rsidRPr="00010BAB" w:rsidRDefault="00010BAB" w:rsidP="00470EF0">
      <w:pPr>
        <w:numPr>
          <w:ilvl w:val="0"/>
          <w:numId w:val="12"/>
        </w:numPr>
        <w:shd w:val="clear" w:color="auto" w:fill="FFFFFF"/>
        <w:spacing w:after="150"/>
        <w:ind w:left="360"/>
        <w:rPr>
          <w:b/>
          <w:spacing w:val="-2"/>
        </w:rPr>
      </w:pPr>
      <w:r w:rsidRPr="00BB39D2">
        <w:t>Perform other duties of a similar nature or level.</w:t>
      </w:r>
    </w:p>
    <w:p w14:paraId="1D3EEEA5" w14:textId="77777777" w:rsidR="001D3C25" w:rsidRDefault="001D3C25" w:rsidP="00010BAB">
      <w:pPr>
        <w:shd w:val="clear" w:color="auto" w:fill="FFFFFF"/>
        <w:spacing w:after="150"/>
        <w:rPr>
          <w:b/>
          <w:spacing w:val="-2"/>
          <w:u w:val="single"/>
        </w:rPr>
      </w:pPr>
    </w:p>
    <w:p w14:paraId="1255E55E" w14:textId="77777777" w:rsidR="005936F0" w:rsidRDefault="005936F0" w:rsidP="00010BAB">
      <w:pPr>
        <w:shd w:val="clear" w:color="auto" w:fill="FFFFFF"/>
        <w:spacing w:after="150"/>
        <w:rPr>
          <w:b/>
          <w:spacing w:val="-2"/>
        </w:rPr>
      </w:pPr>
      <w:r>
        <w:rPr>
          <w:b/>
          <w:spacing w:val="-2"/>
          <w:u w:val="single"/>
        </w:rPr>
        <w:t>QUALIFICATIONS</w:t>
      </w:r>
    </w:p>
    <w:p w14:paraId="044D0E2F" w14:textId="77777777" w:rsidR="005936F0" w:rsidRDefault="005936F0" w:rsidP="00A774CF">
      <w:pPr>
        <w:tabs>
          <w:tab w:val="left" w:pos="-1440"/>
          <w:tab w:val="left" w:pos="-720"/>
          <w:tab w:val="left" w:pos="0"/>
          <w:tab w:val="left" w:pos="523"/>
          <w:tab w:val="left" w:pos="1046"/>
          <w:tab w:val="left" w:pos="1440"/>
        </w:tabs>
        <w:rPr>
          <w:b/>
          <w:spacing w:val="-2"/>
        </w:rPr>
      </w:pPr>
    </w:p>
    <w:p w14:paraId="1B25DC0C" w14:textId="77777777" w:rsidR="005936F0" w:rsidRDefault="005936F0" w:rsidP="00A774CF">
      <w:pPr>
        <w:tabs>
          <w:tab w:val="left" w:pos="-1440"/>
          <w:tab w:val="left" w:pos="-720"/>
          <w:tab w:val="left" w:pos="0"/>
          <w:tab w:val="left" w:pos="523"/>
          <w:tab w:val="left" w:pos="1046"/>
          <w:tab w:val="left" w:pos="1440"/>
        </w:tabs>
        <w:rPr>
          <w:spacing w:val="-2"/>
        </w:rPr>
      </w:pPr>
      <w:r>
        <w:rPr>
          <w:b/>
          <w:spacing w:val="-2"/>
          <w:u w:val="single"/>
        </w:rPr>
        <w:t>Knowledge of</w:t>
      </w:r>
      <w:r>
        <w:rPr>
          <w:b/>
          <w:spacing w:val="-2"/>
        </w:rPr>
        <w:t>:</w:t>
      </w:r>
    </w:p>
    <w:p w14:paraId="167769F7" w14:textId="77777777" w:rsidR="005936F0" w:rsidRDefault="005936F0" w:rsidP="00A774CF">
      <w:pPr>
        <w:tabs>
          <w:tab w:val="left" w:pos="-1440"/>
          <w:tab w:val="left" w:pos="-720"/>
          <w:tab w:val="left" w:pos="0"/>
          <w:tab w:val="left" w:pos="523"/>
          <w:tab w:val="left" w:pos="1046"/>
          <w:tab w:val="left" w:pos="1440"/>
        </w:tabs>
        <w:rPr>
          <w:spacing w:val="-2"/>
        </w:rPr>
      </w:pPr>
    </w:p>
    <w:p w14:paraId="7E28E5A5" w14:textId="77777777" w:rsidR="00BB39D2" w:rsidRPr="00BB39D2" w:rsidRDefault="00BB39D2" w:rsidP="00BB39D2">
      <w:pPr>
        <w:shd w:val="clear" w:color="auto" w:fill="FFFFFF"/>
      </w:pPr>
      <w:r w:rsidRPr="00BB39D2">
        <w:t>Principles of supervision and training.</w:t>
      </w:r>
      <w:r w:rsidRPr="00BB39D2">
        <w:br/>
        <w:t xml:space="preserve">Operations, </w:t>
      </w:r>
      <w:r w:rsidR="002A7140" w:rsidRPr="00BB39D2">
        <w:t>services,</w:t>
      </w:r>
      <w:r w:rsidRPr="00BB39D2">
        <w:t xml:space="preserve"> and activities of childcare facilities.</w:t>
      </w:r>
      <w:r w:rsidRPr="00BB39D2">
        <w:br/>
        <w:t xml:space="preserve">Principles and practices of childcare development and implementation. </w:t>
      </w:r>
    </w:p>
    <w:p w14:paraId="01FEDEA3" w14:textId="77777777" w:rsidR="00BB39D2" w:rsidRPr="00BB39D2" w:rsidRDefault="00BB39D2" w:rsidP="00BB39D2">
      <w:r w:rsidRPr="00BB39D2">
        <w:t>Principles of budget preparation and administration.</w:t>
      </w:r>
      <w:r w:rsidRPr="00BB39D2">
        <w:br/>
        <w:t>Marketing theories, principles and practices and their application to childcare.</w:t>
      </w:r>
    </w:p>
    <w:p w14:paraId="29AFB1B6" w14:textId="77777777" w:rsidR="00BB39D2" w:rsidRPr="00BB39D2" w:rsidRDefault="00BB39D2" w:rsidP="00BB39D2">
      <w:r w:rsidRPr="00BB39D2">
        <w:t>Grant writing methods and practices.</w:t>
      </w:r>
      <w:r w:rsidRPr="00BB39D2">
        <w:br/>
        <w:t>Classroom equipment and educational supplies used in childcare settings.</w:t>
      </w:r>
    </w:p>
    <w:p w14:paraId="54416A2F" w14:textId="77777777" w:rsidR="00BB39D2" w:rsidRPr="00BB39D2" w:rsidRDefault="00BB39D2" w:rsidP="00D95CCF">
      <w:r w:rsidRPr="00BB39D2">
        <w:t xml:space="preserve">Principles and practices of emergency medical response, CPR/First Aid and other required trainings for a childcare setting. </w:t>
      </w:r>
    </w:p>
    <w:p w14:paraId="6C938076" w14:textId="77777777" w:rsidR="005936F0" w:rsidRPr="00BB39D2" w:rsidRDefault="00BB39D2" w:rsidP="00BB39D2">
      <w:pPr>
        <w:tabs>
          <w:tab w:val="left" w:pos="-1440"/>
          <w:tab w:val="left" w:pos="-720"/>
          <w:tab w:val="left" w:pos="0"/>
          <w:tab w:val="left" w:pos="523"/>
          <w:tab w:val="left" w:pos="1046"/>
          <w:tab w:val="left" w:pos="1440"/>
        </w:tabs>
        <w:rPr>
          <w:spacing w:val="-2"/>
        </w:rPr>
      </w:pPr>
      <w:r w:rsidRPr="00BB39D2">
        <w:t>Occupational hazards and standard safety precautions.</w:t>
      </w:r>
      <w:r w:rsidRPr="00BB39D2">
        <w:br/>
        <w:t>Modern office technology and equipment, including computers and related software applications.</w:t>
      </w:r>
      <w:r w:rsidRPr="00BB39D2">
        <w:br/>
        <w:t>Applicable tools and equipment operations.</w:t>
      </w:r>
      <w:r w:rsidRPr="00BB39D2">
        <w:br/>
        <w:t>Applicable Federal, State and local codes, laws and regulations.</w:t>
      </w:r>
    </w:p>
    <w:p w14:paraId="71B42494" w14:textId="77777777" w:rsidR="00BB39D2" w:rsidRDefault="00BB39D2" w:rsidP="00A774CF">
      <w:pPr>
        <w:tabs>
          <w:tab w:val="left" w:pos="-1440"/>
          <w:tab w:val="left" w:pos="-720"/>
          <w:tab w:val="left" w:pos="0"/>
          <w:tab w:val="left" w:pos="523"/>
          <w:tab w:val="left" w:pos="1046"/>
          <w:tab w:val="left" w:pos="1440"/>
        </w:tabs>
        <w:rPr>
          <w:b/>
          <w:spacing w:val="-2"/>
          <w:u w:val="single"/>
        </w:rPr>
      </w:pPr>
    </w:p>
    <w:p w14:paraId="26EC2965" w14:textId="77777777" w:rsidR="009A7DCF" w:rsidRDefault="009A7DCF" w:rsidP="00A774CF">
      <w:pPr>
        <w:tabs>
          <w:tab w:val="left" w:pos="-1440"/>
          <w:tab w:val="left" w:pos="-720"/>
          <w:tab w:val="left" w:pos="0"/>
          <w:tab w:val="left" w:pos="523"/>
          <w:tab w:val="left" w:pos="1046"/>
          <w:tab w:val="left" w:pos="1440"/>
        </w:tabs>
        <w:rPr>
          <w:b/>
          <w:spacing w:val="-2"/>
          <w:u w:val="single"/>
        </w:rPr>
      </w:pPr>
    </w:p>
    <w:p w14:paraId="4CFCC342" w14:textId="77777777" w:rsidR="005936F0" w:rsidRDefault="005936F0" w:rsidP="00A774CF">
      <w:pPr>
        <w:tabs>
          <w:tab w:val="left" w:pos="-1440"/>
          <w:tab w:val="left" w:pos="-720"/>
          <w:tab w:val="left" w:pos="0"/>
          <w:tab w:val="left" w:pos="523"/>
          <w:tab w:val="left" w:pos="1046"/>
          <w:tab w:val="left" w:pos="1440"/>
        </w:tabs>
        <w:rPr>
          <w:spacing w:val="-2"/>
        </w:rPr>
      </w:pPr>
      <w:r>
        <w:rPr>
          <w:b/>
          <w:spacing w:val="-2"/>
          <w:u w:val="single"/>
        </w:rPr>
        <w:t>Ability to</w:t>
      </w:r>
      <w:r>
        <w:rPr>
          <w:b/>
          <w:spacing w:val="-2"/>
        </w:rPr>
        <w:t>:</w:t>
      </w:r>
    </w:p>
    <w:p w14:paraId="17DBA454" w14:textId="77777777" w:rsidR="005936F0" w:rsidRDefault="005936F0" w:rsidP="00A774CF">
      <w:pPr>
        <w:tabs>
          <w:tab w:val="left" w:pos="-1440"/>
          <w:tab w:val="left" w:pos="-720"/>
          <w:tab w:val="left" w:pos="0"/>
          <w:tab w:val="left" w:pos="523"/>
          <w:tab w:val="left" w:pos="1046"/>
          <w:tab w:val="left" w:pos="1440"/>
        </w:tabs>
        <w:rPr>
          <w:spacing w:val="-2"/>
        </w:rPr>
      </w:pPr>
    </w:p>
    <w:p w14:paraId="325E181F" w14:textId="77777777" w:rsidR="005707FD" w:rsidRDefault="00BB39D2" w:rsidP="00D95CCF">
      <w:pPr>
        <w:tabs>
          <w:tab w:val="left" w:pos="-1440"/>
          <w:tab w:val="left" w:pos="-720"/>
          <w:tab w:val="left" w:pos="0"/>
          <w:tab w:val="left" w:pos="523"/>
          <w:tab w:val="left" w:pos="1046"/>
          <w:tab w:val="left" w:pos="1440"/>
        </w:tabs>
      </w:pPr>
      <w:r w:rsidRPr="00BB39D2">
        <w:t>Oversee, direct and coordinate the work of assigned staff.</w:t>
      </w:r>
      <w:r w:rsidRPr="00BB39D2">
        <w:br/>
        <w:t>Recommend and implement goals, objectives and practices for providing effective and efficient recreation programs.</w:t>
      </w:r>
      <w:r w:rsidRPr="00BB39D2">
        <w:br/>
        <w:t>Elicit community and organizational support for the childcare facility.</w:t>
      </w:r>
      <w:r w:rsidRPr="00BB39D2">
        <w:br/>
        <w:t>Interpret and explain City policies and procedures.</w:t>
      </w:r>
      <w:r w:rsidRPr="00BB39D2">
        <w:br/>
        <w:t>Respond to emergency situations and perform care as necessary.</w:t>
      </w:r>
      <w:r w:rsidRPr="00BB39D2">
        <w:br/>
        <w:t>Locate and write grants for specified programs.</w:t>
      </w:r>
      <w:r w:rsidRPr="00BB39D2">
        <w:br/>
        <w:t>Respond to requests and inquiries from the general public and City employees. Communicate clearly and concisely,</w:t>
      </w:r>
      <w:r w:rsidR="00D95CCF">
        <w:t xml:space="preserve"> </w:t>
      </w:r>
      <w:r w:rsidRPr="00BB39D2">
        <w:t>both orally and in writing.</w:t>
      </w:r>
      <w:r w:rsidRPr="00BB39D2">
        <w:br/>
        <w:t>Establish and maintain effective working relationships with those contacted in the course of work.</w:t>
      </w:r>
    </w:p>
    <w:p w14:paraId="5ED03633" w14:textId="77777777" w:rsidR="005707FD" w:rsidRPr="0093139B" w:rsidRDefault="005707FD" w:rsidP="005707FD">
      <w:r w:rsidRPr="0093139B">
        <w:t>Speak, read, comprehend, and write the English language fluently.</w:t>
      </w:r>
    </w:p>
    <w:p w14:paraId="603BECD3" w14:textId="5BB10D75" w:rsidR="00D95CCF" w:rsidRDefault="00BB39D2" w:rsidP="00D95CCF">
      <w:pPr>
        <w:tabs>
          <w:tab w:val="left" w:pos="-1440"/>
          <w:tab w:val="left" w:pos="-720"/>
          <w:tab w:val="left" w:pos="0"/>
          <w:tab w:val="left" w:pos="523"/>
          <w:tab w:val="left" w:pos="1046"/>
          <w:tab w:val="left" w:pos="1440"/>
        </w:tabs>
      </w:pPr>
      <w:r w:rsidRPr="00947469">
        <w:br/>
      </w:r>
    </w:p>
    <w:p w14:paraId="75F95156" w14:textId="77777777" w:rsidR="0043603A" w:rsidRDefault="00BB39D2" w:rsidP="00A774CF">
      <w:pPr>
        <w:tabs>
          <w:tab w:val="left" w:pos="-1440"/>
          <w:tab w:val="left" w:pos="-720"/>
          <w:tab w:val="left" w:pos="0"/>
          <w:tab w:val="left" w:pos="523"/>
          <w:tab w:val="left" w:pos="1046"/>
          <w:tab w:val="left" w:pos="1440"/>
        </w:tabs>
        <w:rPr>
          <w:spacing w:val="-2"/>
        </w:rPr>
      </w:pPr>
      <w:r w:rsidRPr="00947469">
        <w:br/>
      </w:r>
      <w:r w:rsidR="005936F0">
        <w:rPr>
          <w:b/>
          <w:spacing w:val="-2"/>
          <w:u w:val="single"/>
        </w:rPr>
        <w:t>Experience and Training Guidelines</w:t>
      </w:r>
    </w:p>
    <w:p w14:paraId="78B245A7" w14:textId="77777777" w:rsidR="005936F0" w:rsidRDefault="002673CF" w:rsidP="00A774CF">
      <w:pPr>
        <w:tabs>
          <w:tab w:val="left" w:pos="-1440"/>
          <w:tab w:val="left" w:pos="-720"/>
          <w:tab w:val="left" w:pos="0"/>
          <w:tab w:val="left" w:pos="523"/>
          <w:tab w:val="left" w:pos="1046"/>
          <w:tab w:val="left" w:pos="1440"/>
        </w:tabs>
        <w:rPr>
          <w:spacing w:val="-2"/>
        </w:rPr>
      </w:pPr>
      <w:r>
        <w:rPr>
          <w:i/>
          <w:spacing w:val="-2"/>
        </w:rPr>
        <w:t>Minimum requirements</w:t>
      </w:r>
      <w:r w:rsidR="00420D55">
        <w:rPr>
          <w:i/>
          <w:spacing w:val="-2"/>
        </w:rPr>
        <w:t>:</w:t>
      </w:r>
    </w:p>
    <w:p w14:paraId="6A2709C8" w14:textId="77777777" w:rsidR="005936F0" w:rsidRDefault="005936F0" w:rsidP="00A774CF">
      <w:pPr>
        <w:tabs>
          <w:tab w:val="left" w:pos="-1440"/>
          <w:tab w:val="left" w:pos="-720"/>
          <w:tab w:val="left" w:pos="0"/>
          <w:tab w:val="left" w:pos="523"/>
          <w:tab w:val="left" w:pos="1046"/>
          <w:tab w:val="left" w:pos="1440"/>
        </w:tabs>
        <w:rPr>
          <w:spacing w:val="-2"/>
        </w:rPr>
      </w:pPr>
    </w:p>
    <w:p w14:paraId="76AF3012" w14:textId="77777777" w:rsidR="002A7140" w:rsidRPr="002A7140" w:rsidRDefault="002A7140" w:rsidP="009A7DCF">
      <w:pPr>
        <w:ind w:left="540"/>
      </w:pPr>
      <w:r w:rsidRPr="002A7140">
        <w:rPr>
          <w:b/>
          <w:bCs/>
          <w:u w:val="single"/>
        </w:rPr>
        <w:t>Experience:</w:t>
      </w:r>
      <w:r w:rsidRPr="002A7140">
        <w:br/>
        <w:t>Two (2) years of experience in the coordination or implementation of recreational or childcare programs</w:t>
      </w:r>
      <w:r w:rsidR="00D95CCF">
        <w:t>.</w:t>
      </w:r>
      <w:r w:rsidRPr="002A7140">
        <w:br/>
      </w:r>
      <w:r w:rsidRPr="002A7140">
        <w:br/>
      </w:r>
      <w:r w:rsidRPr="002A7140">
        <w:rPr>
          <w:b/>
          <w:bCs/>
          <w:u w:val="single"/>
        </w:rPr>
        <w:t>Training:</w:t>
      </w:r>
      <w:r w:rsidRPr="002A7140">
        <w:br/>
        <w:t>Bachelor's degree from an accredited college or university with major work in recreation administration, leisure studies, elementary education, child development, family studies or a related field.</w:t>
      </w:r>
      <w:r w:rsidRPr="002A7140">
        <w:br/>
      </w:r>
    </w:p>
    <w:p w14:paraId="39D40A64" w14:textId="77777777" w:rsidR="002A7140" w:rsidRDefault="002A7140" w:rsidP="00D225E0">
      <w:pPr>
        <w:ind w:left="540"/>
      </w:pPr>
      <w:r w:rsidRPr="002A7140">
        <w:t xml:space="preserve">Must meet appropriate Director requirements/qualifications for a Large Childcare Center and provide all documentation as required by the State of Colorado’s Department of Human Services </w:t>
      </w:r>
      <w:hyperlink r:id="rId10" w:history="1">
        <w:r w:rsidRPr="002A7140">
          <w:rPr>
            <w:rStyle w:val="Hyperlink"/>
          </w:rPr>
          <w:t>(7.702.43)</w:t>
        </w:r>
      </w:hyperlink>
      <w:r w:rsidRPr="002A7140">
        <w:t xml:space="preserve"> upon hire</w:t>
      </w:r>
      <w:bookmarkStart w:id="0" w:name="_Hlk93574009"/>
      <w:r>
        <w:t>.</w:t>
      </w:r>
    </w:p>
    <w:p w14:paraId="169F6EE1" w14:textId="77777777" w:rsidR="002A7140" w:rsidRPr="002A7140" w:rsidRDefault="002A7140" w:rsidP="00D225E0">
      <w:pPr>
        <w:ind w:left="540"/>
      </w:pPr>
    </w:p>
    <w:bookmarkEnd w:id="0"/>
    <w:p w14:paraId="7D6D6B53" w14:textId="77777777" w:rsidR="002A7140" w:rsidRPr="002A7140" w:rsidRDefault="002A7140" w:rsidP="00D225E0">
      <w:pPr>
        <w:shd w:val="clear" w:color="auto" w:fill="FFFFFF"/>
        <w:ind w:left="540"/>
        <w:rPr>
          <w:b/>
          <w:bCs/>
          <w:u w:val="single"/>
        </w:rPr>
      </w:pPr>
      <w:r w:rsidRPr="002A7140">
        <w:t>Other combinations of experience and education that meet the minimum requirements may be substituted.</w:t>
      </w:r>
      <w:r w:rsidRPr="002A7140">
        <w:br/>
      </w:r>
      <w:r w:rsidRPr="002A7140">
        <w:br/>
      </w:r>
      <w:r w:rsidRPr="002A7140">
        <w:rPr>
          <w:b/>
          <w:bCs/>
          <w:u w:val="single"/>
        </w:rPr>
        <w:t>License or Certificate</w:t>
      </w:r>
    </w:p>
    <w:p w14:paraId="45BAC280" w14:textId="77777777" w:rsidR="00DA5C4C" w:rsidRDefault="002A7140" w:rsidP="009A7DCF">
      <w:pPr>
        <w:shd w:val="clear" w:color="auto" w:fill="FFFFFF"/>
        <w:ind w:left="540"/>
      </w:pPr>
      <w:r w:rsidRPr="002A7140">
        <w:lastRenderedPageBreak/>
        <w:t xml:space="preserve">Possession of, or ability to obtain, a </w:t>
      </w:r>
      <w:proofErr w:type="gramStart"/>
      <w:r w:rsidRPr="002A7140">
        <w:t>Director</w:t>
      </w:r>
      <w:proofErr w:type="gramEnd"/>
      <w:r w:rsidRPr="002A7140">
        <w:t xml:space="preserve"> qualification letter or certificate issued by the State of Colorado’s Department of Human Services, or a Current Early Childhood Professional Credential Level 3 or High Version 3.0</w:t>
      </w:r>
      <w:r w:rsidRPr="002A7140">
        <w:br/>
        <w:t>Possession of, or ability to obtain, a valid Colorado driver's license.</w:t>
      </w:r>
      <w:r w:rsidRPr="002A7140">
        <w:br/>
        <w:t>Possession of, or ability to obtain, a valid CPR/First Aid certificate.</w:t>
      </w:r>
    </w:p>
    <w:p w14:paraId="665451C3" w14:textId="41044812" w:rsidR="005707FD" w:rsidRPr="0093139B" w:rsidRDefault="005707FD" w:rsidP="005707FD">
      <w:r>
        <w:rPr>
          <w:spacing w:val="-2"/>
        </w:rPr>
        <w:t xml:space="preserve">           </w:t>
      </w:r>
      <w:r w:rsidRPr="0093139B">
        <w:t xml:space="preserve">Possession of, or ability to obtain, the City of Grand Junction Leadership Track certification within two (2) </w:t>
      </w:r>
      <w:r>
        <w:t xml:space="preserve">   </w:t>
      </w:r>
      <w:r w:rsidRPr="0093139B">
        <w:t>years of appointment.</w:t>
      </w:r>
    </w:p>
    <w:p w14:paraId="69BB5B31" w14:textId="4BD19F00" w:rsidR="002A7140" w:rsidRDefault="002A7140" w:rsidP="005707FD">
      <w:pPr>
        <w:tabs>
          <w:tab w:val="left" w:pos="-1440"/>
          <w:tab w:val="left" w:pos="-720"/>
          <w:tab w:val="left" w:pos="0"/>
          <w:tab w:val="left" w:pos="523"/>
          <w:tab w:val="left" w:pos="1046"/>
          <w:tab w:val="left" w:pos="1440"/>
        </w:tabs>
        <w:jc w:val="both"/>
      </w:pPr>
      <w:r w:rsidRPr="002A7140">
        <w:br/>
      </w:r>
    </w:p>
    <w:p w14:paraId="53A6535F" w14:textId="77777777" w:rsidR="009A7DCF" w:rsidRDefault="002A7140" w:rsidP="002A7140">
      <w:pPr>
        <w:shd w:val="clear" w:color="auto" w:fill="FFFFFF"/>
        <w:spacing w:after="150"/>
      </w:pPr>
      <w:r w:rsidRPr="002A7140">
        <w:rPr>
          <w:b/>
          <w:bCs/>
          <w:u w:val="single"/>
        </w:rPr>
        <w:t>WORKING CONDITIONS</w:t>
      </w:r>
      <w:r w:rsidRPr="002A7140">
        <w:br/>
      </w:r>
      <w:r w:rsidRPr="002A7140">
        <w:br/>
      </w:r>
      <w:r w:rsidRPr="002A7140">
        <w:rPr>
          <w:b/>
          <w:bCs/>
          <w:u w:val="single"/>
        </w:rPr>
        <w:t>Environmental Conditions:</w:t>
      </w:r>
      <w:r w:rsidRPr="002A7140">
        <w:br/>
      </w:r>
    </w:p>
    <w:p w14:paraId="2ED944EB" w14:textId="77777777" w:rsidR="009A7DCF" w:rsidRDefault="002A7140" w:rsidP="002A7140">
      <w:pPr>
        <w:shd w:val="clear" w:color="auto" w:fill="FFFFFF"/>
        <w:spacing w:after="150"/>
      </w:pPr>
      <w:r w:rsidRPr="002A7140">
        <w:t>The job is performed in the following working environment:</w:t>
      </w:r>
      <w:r w:rsidRPr="002A7140">
        <w:br/>
      </w:r>
    </w:p>
    <w:p w14:paraId="13B1A10A" w14:textId="77777777" w:rsidR="005707FD" w:rsidRDefault="005707FD" w:rsidP="005707FD">
      <w:r w:rsidRPr="00B15FF7">
        <w:rPr>
          <w:spacing w:val="-2"/>
        </w:rPr>
        <w:t>Office environment</w:t>
      </w:r>
      <w:r w:rsidRPr="00B15FF7">
        <w:t>; exposure to computer screens.</w:t>
      </w:r>
    </w:p>
    <w:p w14:paraId="26537A9B" w14:textId="77777777" w:rsidR="005707FD" w:rsidRPr="0064378C" w:rsidRDefault="005707FD" w:rsidP="005707FD"/>
    <w:p w14:paraId="207BA5D8" w14:textId="77777777" w:rsidR="005707FD" w:rsidRPr="00B15FF7" w:rsidRDefault="005707FD" w:rsidP="005707FD">
      <w:pPr>
        <w:tabs>
          <w:tab w:val="left" w:pos="-1440"/>
          <w:tab w:val="left" w:pos="-720"/>
          <w:tab w:val="left" w:pos="0"/>
          <w:tab w:val="left" w:pos="523"/>
          <w:tab w:val="left" w:pos="1046"/>
          <w:tab w:val="left" w:pos="1440"/>
        </w:tabs>
        <w:jc w:val="both"/>
        <w:rPr>
          <w:spacing w:val="-2"/>
        </w:rPr>
      </w:pPr>
      <w:r w:rsidRPr="00B15FF7">
        <w:rPr>
          <w:spacing w:val="-2"/>
        </w:rPr>
        <w:t>Field environment.</w:t>
      </w:r>
    </w:p>
    <w:p w14:paraId="6035CA4E" w14:textId="260472B7" w:rsidR="009A7DCF" w:rsidRDefault="002A7140" w:rsidP="002A7140">
      <w:pPr>
        <w:shd w:val="clear" w:color="auto" w:fill="FFFFFF"/>
        <w:spacing w:after="150"/>
      </w:pPr>
      <w:r w:rsidRPr="002A7140">
        <w:br/>
      </w:r>
      <w:r w:rsidRPr="002A7140">
        <w:br/>
      </w:r>
      <w:r w:rsidRPr="002A7140">
        <w:rPr>
          <w:b/>
          <w:bCs/>
          <w:u w:val="single"/>
        </w:rPr>
        <w:t>Physical Conditions:</w:t>
      </w:r>
      <w:r w:rsidRPr="002A7140">
        <w:br/>
      </w:r>
    </w:p>
    <w:p w14:paraId="0A9EF180" w14:textId="77777777" w:rsidR="002A7140" w:rsidRPr="002A7140" w:rsidRDefault="002A7140" w:rsidP="002A7140">
      <w:pPr>
        <w:shd w:val="clear" w:color="auto" w:fill="FFFFFF"/>
        <w:spacing w:after="150"/>
      </w:pPr>
      <w:r w:rsidRPr="002A7140">
        <w:t>The job is characterized by:</w:t>
      </w:r>
      <w:r w:rsidRPr="002A7140">
        <w:br/>
      </w:r>
      <w:r w:rsidRPr="002A7140">
        <w:br/>
      </w:r>
      <w:r w:rsidRPr="002A7140">
        <w:rPr>
          <w:b/>
          <w:bCs/>
        </w:rPr>
        <w:t>Light Work:</w:t>
      </w:r>
      <w:r w:rsidRPr="002A7140">
        <w:t> Exerting up to 20 pounds of force occasionally and/or up to 10 pounds of force frequently, and/or a negligible amount of force constantly to move objects. If the use of arm and/or leg controls requires exertion of forces greater than that for Sedentary Work and the worker sits most of the time, the job is rated for Light Work.</w:t>
      </w:r>
      <w:r w:rsidRPr="002A7140">
        <w:br/>
      </w:r>
      <w:r w:rsidRPr="002A7140">
        <w:br/>
        <w:t>The following physical activities are very or extremely important in accomplishing the job's purpose and are performed on a daily basis:</w:t>
      </w:r>
      <w:r w:rsidRPr="002A7140">
        <w:br/>
      </w:r>
      <w:r w:rsidRPr="002A7140">
        <w:br/>
        <w:t>While performing the duties of this job, the employee is required to sit for prolonged periods. The employee is regularly required to see, hear, talk, stand, twist, and use repetitive motions in the conduct of work. The employee is also required to perform light lifting.</w:t>
      </w:r>
    </w:p>
    <w:p w14:paraId="0EA362D7" w14:textId="77777777" w:rsidR="002A7140" w:rsidRPr="00947469" w:rsidRDefault="002A7140" w:rsidP="002A7140">
      <w:pPr>
        <w:shd w:val="clear" w:color="auto" w:fill="FFFFFF"/>
        <w:spacing w:after="150"/>
        <w:ind w:left="720"/>
        <w:rPr>
          <w:color w:val="4E4C4A"/>
          <w:sz w:val="23"/>
          <w:szCs w:val="23"/>
        </w:rPr>
      </w:pPr>
    </w:p>
    <w:p w14:paraId="2D139372" w14:textId="77777777" w:rsidR="002673CF" w:rsidRDefault="002673CF" w:rsidP="00A774CF">
      <w:pPr>
        <w:tabs>
          <w:tab w:val="left" w:pos="-1440"/>
          <w:tab w:val="left" w:pos="-720"/>
          <w:tab w:val="left" w:pos="0"/>
          <w:tab w:val="left" w:pos="523"/>
          <w:tab w:val="left" w:pos="1046"/>
          <w:tab w:val="left" w:pos="1440"/>
        </w:tabs>
        <w:rPr>
          <w:spacing w:val="-2"/>
        </w:rPr>
      </w:pPr>
    </w:p>
    <w:sectPr w:rsidR="002673CF" w:rsidSect="00C80983">
      <w:headerReference w:type="default" r:id="rId11"/>
      <w:footerReference w:type="default" r:id="rId12"/>
      <w:headerReference w:type="first" r:id="rId13"/>
      <w:footerReference w:type="first" r:id="rId14"/>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A0926" w14:textId="77777777" w:rsidR="007975E6" w:rsidRDefault="007975E6">
      <w:r>
        <w:separator/>
      </w:r>
    </w:p>
  </w:endnote>
  <w:endnote w:type="continuationSeparator" w:id="0">
    <w:p w14:paraId="4E3D613B" w14:textId="77777777" w:rsidR="007975E6" w:rsidRDefault="007975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338C9" w14:textId="77777777" w:rsidR="002673CF" w:rsidRDefault="002673CF"/>
  <w:p w14:paraId="71C66C48" w14:textId="3E5FBA79" w:rsidR="002673CF" w:rsidRDefault="002673CF">
    <w:r>
      <w:tab/>
    </w:r>
    <w:r>
      <w:tab/>
    </w:r>
    <w:r>
      <w:tab/>
    </w:r>
    <w:r>
      <w:tab/>
    </w:r>
    <w:r>
      <w:tab/>
    </w:r>
    <w:r>
      <w:tab/>
    </w:r>
    <w:r>
      <w:rPr>
        <w:rStyle w:val="PageNumber"/>
      </w:rPr>
      <w:fldChar w:fldCharType="begin"/>
    </w:r>
    <w:r>
      <w:rPr>
        <w:rStyle w:val="PageNumber"/>
      </w:rPr>
      <w:instrText xml:space="preserve"> PAGE </w:instrText>
    </w:r>
    <w:r>
      <w:rPr>
        <w:rStyle w:val="PageNumber"/>
      </w:rPr>
      <w:fldChar w:fldCharType="separate"/>
    </w:r>
    <w:r w:rsidR="009742C6">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9742C6">
      <w:rPr>
        <w:rStyle w:val="PageNumber"/>
        <w:noProof/>
      </w:rPr>
      <w:t>3</w:t>
    </w:r>
    <w:r>
      <w:rPr>
        <w:rStyle w:val="PageNumber"/>
      </w:rPr>
      <w:fldChar w:fldCharType="end"/>
    </w:r>
    <w:r w:rsidR="00921539">
      <w:rPr>
        <w:rStyle w:val="PageNumber"/>
      </w:rPr>
      <w:tab/>
    </w:r>
    <w:r w:rsidR="00921539">
      <w:rPr>
        <w:rStyle w:val="PageNumber"/>
      </w:rPr>
      <w:tab/>
    </w:r>
    <w:r w:rsidR="00921539">
      <w:rPr>
        <w:rStyle w:val="PageNumber"/>
      </w:rPr>
      <w:tab/>
    </w:r>
    <w:r w:rsidR="00921539">
      <w:rPr>
        <w:rStyle w:val="PageNumber"/>
      </w:rPr>
      <w:tab/>
    </w:r>
    <w:r w:rsidR="00921539">
      <w:rPr>
        <w:rStyle w:val="PageNumber"/>
      </w:rPr>
      <w:tab/>
    </w:r>
    <w:r w:rsidR="005707FD">
      <w:rPr>
        <w:rStyle w:val="PageNumber"/>
      </w:rPr>
      <w:t>11/13/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A6643" w14:textId="77777777" w:rsidR="002673CF" w:rsidRDefault="002673CF"/>
  <w:p w14:paraId="5C91ED4F" w14:textId="77777777" w:rsidR="002673CF" w:rsidRDefault="002673CF">
    <w:r>
      <w:t>DRAFT</w:t>
    </w:r>
    <w:r>
      <w:tab/>
    </w:r>
    <w:r>
      <w:tab/>
    </w:r>
    <w:r>
      <w:tab/>
    </w:r>
    <w:r>
      <w:tab/>
    </w: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9742C6">
      <w:rPr>
        <w:rStyle w:val="PageNumber"/>
        <w:noProof/>
      </w:rPr>
      <w:t>3</w:t>
    </w:r>
    <w:r>
      <w:rPr>
        <w:rStyle w:val="PageNumber"/>
      </w:rPr>
      <w:fldChar w:fldCharType="end"/>
    </w:r>
    <w:r>
      <w:rPr>
        <w:rStyle w:val="PageNumber"/>
      </w:rPr>
      <w:tab/>
    </w:r>
    <w:r>
      <w:rPr>
        <w:rStyle w:val="PageNumber"/>
      </w:rPr>
      <w:tab/>
    </w:r>
    <w:r>
      <w:rPr>
        <w:rStyle w:val="PageNumber"/>
      </w:rPr>
      <w:tab/>
    </w:r>
    <w:r>
      <w:rPr>
        <w:rStyle w:val="PageNumber"/>
      </w:rPr>
      <w:tab/>
    </w:r>
    <w:r>
      <w:rPr>
        <w:rStyle w:val="PageNumber"/>
      </w:rPr>
      <w:tab/>
      <w:t>06/22/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3A9548" w14:textId="77777777" w:rsidR="007975E6" w:rsidRDefault="007975E6">
      <w:r>
        <w:separator/>
      </w:r>
    </w:p>
  </w:footnote>
  <w:footnote w:type="continuationSeparator" w:id="0">
    <w:p w14:paraId="04599584" w14:textId="77777777" w:rsidR="007975E6" w:rsidRDefault="007975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4D617" w14:textId="77777777" w:rsidR="002673CF" w:rsidRPr="00CC53B2" w:rsidRDefault="002673CF" w:rsidP="00BE6C23">
    <w:pPr>
      <w:tabs>
        <w:tab w:val="left" w:pos="-1440"/>
        <w:tab w:val="left" w:pos="-720"/>
        <w:tab w:val="left" w:pos="0"/>
        <w:tab w:val="left" w:pos="523"/>
        <w:tab w:val="left" w:pos="1046"/>
        <w:tab w:val="left" w:pos="1440"/>
      </w:tabs>
      <w:jc w:val="center"/>
      <w:rPr>
        <w:b/>
        <w:spacing w:val="-2"/>
        <w:sz w:val="22"/>
        <w:szCs w:val="22"/>
      </w:rPr>
    </w:pPr>
    <w:r w:rsidRPr="00CC53B2">
      <w:rPr>
        <w:b/>
        <w:spacing w:val="-2"/>
        <w:sz w:val="22"/>
        <w:szCs w:val="22"/>
      </w:rPr>
      <w:t xml:space="preserve">CITY OF </w:t>
    </w:r>
    <w:smartTag w:uri="urn:schemas-microsoft-com:office:smarttags" w:element="place">
      <w:smartTag w:uri="urn:schemas-microsoft-com:office:smarttags" w:element="City">
        <w:r w:rsidRPr="00CC53B2">
          <w:rPr>
            <w:b/>
            <w:spacing w:val="-2"/>
            <w:sz w:val="22"/>
            <w:szCs w:val="22"/>
          </w:rPr>
          <w:t>GRAND</w:t>
        </w:r>
      </w:smartTag>
    </w:smartTag>
    <w:r w:rsidRPr="00CC53B2">
      <w:rPr>
        <w:b/>
        <w:spacing w:val="-2"/>
        <w:sz w:val="22"/>
        <w:szCs w:val="22"/>
      </w:rPr>
      <w:t xml:space="preserve"> JUNCTION</w:t>
    </w:r>
  </w:p>
  <w:p w14:paraId="1995E495" w14:textId="77777777" w:rsidR="002673CF" w:rsidRPr="00CC53B2" w:rsidRDefault="002673CF">
    <w:pPr>
      <w:tabs>
        <w:tab w:val="left" w:pos="-1440"/>
        <w:tab w:val="left" w:pos="-720"/>
        <w:tab w:val="left" w:pos="0"/>
        <w:tab w:val="left" w:pos="523"/>
        <w:tab w:val="left" w:pos="1046"/>
        <w:tab w:val="left" w:pos="1440"/>
      </w:tabs>
      <w:jc w:val="both"/>
      <w:rPr>
        <w:spacing w:val="-2"/>
        <w:sz w:val="22"/>
        <w:szCs w:val="22"/>
      </w:rPr>
    </w:pPr>
  </w:p>
  <w:p w14:paraId="266EF2C2" w14:textId="77777777" w:rsidR="002673CF" w:rsidRPr="00BE6C23" w:rsidRDefault="00BA6146" w:rsidP="00BE6C23">
    <w:pPr>
      <w:tabs>
        <w:tab w:val="left" w:pos="-1440"/>
        <w:tab w:val="left" w:pos="-720"/>
        <w:tab w:val="left" w:pos="0"/>
        <w:tab w:val="left" w:pos="523"/>
        <w:tab w:val="left" w:pos="1046"/>
        <w:tab w:val="left" w:pos="1440"/>
      </w:tabs>
      <w:jc w:val="center"/>
      <w:rPr>
        <w:b/>
        <w:smallCaps/>
        <w:spacing w:val="-2"/>
        <w:sz w:val="24"/>
        <w:szCs w:val="24"/>
      </w:rPr>
    </w:pPr>
    <w:r>
      <w:rPr>
        <w:b/>
        <w:smallCaps/>
        <w:spacing w:val="-2"/>
        <w:sz w:val="22"/>
        <w:szCs w:val="22"/>
      </w:rPr>
      <w:t>DAYCARE DIREC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BD997" w14:textId="77777777" w:rsidR="002673CF" w:rsidRDefault="002673CF" w:rsidP="00BE6C23">
    <w:pPr>
      <w:pStyle w:val="Header"/>
      <w:jc w:val="center"/>
      <w:rPr>
        <w:b/>
      </w:rPr>
    </w:pPr>
    <w:r>
      <w:rPr>
        <w:b/>
      </w:rPr>
      <w:t xml:space="preserve">CITY OF </w:t>
    </w:r>
    <w:smartTag w:uri="urn:schemas-microsoft-com:office:smarttags" w:element="place">
      <w:smartTag w:uri="urn:schemas-microsoft-com:office:smarttags" w:element="City">
        <w:r>
          <w:rPr>
            <w:b/>
          </w:rPr>
          <w:t>GRAND</w:t>
        </w:r>
      </w:smartTag>
    </w:smartTag>
    <w:r>
      <w:rPr>
        <w:b/>
      </w:rPr>
      <w:t xml:space="preserve"> JUNCTION</w:t>
    </w:r>
  </w:p>
  <w:p w14:paraId="2AA75A1C" w14:textId="77777777" w:rsidR="002673CF" w:rsidRDefault="002673CF" w:rsidP="00BE6C23">
    <w:pPr>
      <w:pStyle w:val="Header"/>
      <w:jc w:val="center"/>
      <w:rPr>
        <w:b/>
      </w:rPr>
    </w:pPr>
  </w:p>
  <w:p w14:paraId="7138BF5B" w14:textId="77777777" w:rsidR="002673CF" w:rsidRPr="00BE6C23" w:rsidRDefault="002673CF" w:rsidP="00BE6C23">
    <w:pPr>
      <w:pStyle w:val="Header"/>
      <w:jc w:val="center"/>
      <w:rPr>
        <w:b/>
        <w:smallCaps/>
        <w:sz w:val="24"/>
        <w:szCs w:val="24"/>
      </w:rPr>
    </w:pPr>
    <w:r w:rsidRPr="00BE6C23">
      <w:rPr>
        <w:b/>
        <w:smallCaps/>
        <w:sz w:val="24"/>
        <w:szCs w:val="24"/>
      </w:rPr>
      <w:t>Buy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6494E"/>
    <w:multiLevelType w:val="hybridMultilevel"/>
    <w:tmpl w:val="110C7AC2"/>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0348EB"/>
    <w:multiLevelType w:val="hybridMultilevel"/>
    <w:tmpl w:val="B0040D34"/>
    <w:lvl w:ilvl="0" w:tplc="EC7028E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F51899"/>
    <w:multiLevelType w:val="hybridMultilevel"/>
    <w:tmpl w:val="2428715A"/>
    <w:lvl w:ilvl="0" w:tplc="0409000F">
      <w:start w:val="10"/>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19E5578"/>
    <w:multiLevelType w:val="hybridMultilevel"/>
    <w:tmpl w:val="CFACA486"/>
    <w:lvl w:ilvl="0" w:tplc="86980038">
      <w:start w:val="10"/>
      <w:numFmt w:val="decimal"/>
      <w:lvlText w:val="%1."/>
      <w:lvlJc w:val="left"/>
      <w:pPr>
        <w:tabs>
          <w:tab w:val="num" w:pos="885"/>
        </w:tabs>
        <w:ind w:left="885" w:hanging="52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0FF7555"/>
    <w:multiLevelType w:val="hybridMultilevel"/>
    <w:tmpl w:val="610EF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7E65CB"/>
    <w:multiLevelType w:val="hybridMultilevel"/>
    <w:tmpl w:val="F168AE6A"/>
    <w:lvl w:ilvl="0" w:tplc="0409000F">
      <w:start w:val="9"/>
      <w:numFmt w:val="decimal"/>
      <w:lvlText w:val="%1."/>
      <w:lvlJc w:val="left"/>
      <w:pPr>
        <w:tabs>
          <w:tab w:val="num" w:pos="883"/>
        </w:tabs>
        <w:ind w:left="883" w:hanging="360"/>
      </w:pPr>
      <w:rPr>
        <w:rFonts w:hint="default"/>
      </w:rPr>
    </w:lvl>
    <w:lvl w:ilvl="1" w:tplc="04090019" w:tentative="1">
      <w:start w:val="1"/>
      <w:numFmt w:val="lowerLetter"/>
      <w:lvlText w:val="%2."/>
      <w:lvlJc w:val="left"/>
      <w:pPr>
        <w:tabs>
          <w:tab w:val="num" w:pos="1603"/>
        </w:tabs>
        <w:ind w:left="1603" w:hanging="360"/>
      </w:pPr>
    </w:lvl>
    <w:lvl w:ilvl="2" w:tplc="0409001B" w:tentative="1">
      <w:start w:val="1"/>
      <w:numFmt w:val="lowerRoman"/>
      <w:lvlText w:val="%3."/>
      <w:lvlJc w:val="right"/>
      <w:pPr>
        <w:tabs>
          <w:tab w:val="num" w:pos="2323"/>
        </w:tabs>
        <w:ind w:left="2323" w:hanging="180"/>
      </w:pPr>
    </w:lvl>
    <w:lvl w:ilvl="3" w:tplc="0409000F" w:tentative="1">
      <w:start w:val="1"/>
      <w:numFmt w:val="decimal"/>
      <w:lvlText w:val="%4."/>
      <w:lvlJc w:val="left"/>
      <w:pPr>
        <w:tabs>
          <w:tab w:val="num" w:pos="3043"/>
        </w:tabs>
        <w:ind w:left="3043" w:hanging="360"/>
      </w:pPr>
    </w:lvl>
    <w:lvl w:ilvl="4" w:tplc="04090019" w:tentative="1">
      <w:start w:val="1"/>
      <w:numFmt w:val="lowerLetter"/>
      <w:lvlText w:val="%5."/>
      <w:lvlJc w:val="left"/>
      <w:pPr>
        <w:tabs>
          <w:tab w:val="num" w:pos="3763"/>
        </w:tabs>
        <w:ind w:left="3763" w:hanging="360"/>
      </w:pPr>
    </w:lvl>
    <w:lvl w:ilvl="5" w:tplc="0409001B" w:tentative="1">
      <w:start w:val="1"/>
      <w:numFmt w:val="lowerRoman"/>
      <w:lvlText w:val="%6."/>
      <w:lvlJc w:val="right"/>
      <w:pPr>
        <w:tabs>
          <w:tab w:val="num" w:pos="4483"/>
        </w:tabs>
        <w:ind w:left="4483" w:hanging="180"/>
      </w:pPr>
    </w:lvl>
    <w:lvl w:ilvl="6" w:tplc="0409000F" w:tentative="1">
      <w:start w:val="1"/>
      <w:numFmt w:val="decimal"/>
      <w:lvlText w:val="%7."/>
      <w:lvlJc w:val="left"/>
      <w:pPr>
        <w:tabs>
          <w:tab w:val="num" w:pos="5203"/>
        </w:tabs>
        <w:ind w:left="5203" w:hanging="360"/>
      </w:pPr>
    </w:lvl>
    <w:lvl w:ilvl="7" w:tplc="04090019" w:tentative="1">
      <w:start w:val="1"/>
      <w:numFmt w:val="lowerLetter"/>
      <w:lvlText w:val="%8."/>
      <w:lvlJc w:val="left"/>
      <w:pPr>
        <w:tabs>
          <w:tab w:val="num" w:pos="5923"/>
        </w:tabs>
        <w:ind w:left="5923" w:hanging="360"/>
      </w:pPr>
    </w:lvl>
    <w:lvl w:ilvl="8" w:tplc="0409001B" w:tentative="1">
      <w:start w:val="1"/>
      <w:numFmt w:val="lowerRoman"/>
      <w:lvlText w:val="%9."/>
      <w:lvlJc w:val="right"/>
      <w:pPr>
        <w:tabs>
          <w:tab w:val="num" w:pos="6643"/>
        </w:tabs>
        <w:ind w:left="6643" w:hanging="180"/>
      </w:pPr>
    </w:lvl>
  </w:abstractNum>
  <w:abstractNum w:abstractNumId="6" w15:restartNumberingAfterBreak="0">
    <w:nsid w:val="4E6D69ED"/>
    <w:multiLevelType w:val="hybridMultilevel"/>
    <w:tmpl w:val="9F56372E"/>
    <w:lvl w:ilvl="0" w:tplc="7E806A76">
      <w:start w:val="9"/>
      <w:numFmt w:val="decimal"/>
      <w:lvlText w:val="%1."/>
      <w:lvlJc w:val="left"/>
      <w:pPr>
        <w:tabs>
          <w:tab w:val="num" w:pos="885"/>
        </w:tabs>
        <w:ind w:left="885" w:hanging="52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1F3CE0"/>
    <w:multiLevelType w:val="hybridMultilevel"/>
    <w:tmpl w:val="3BF0B45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64B52D67"/>
    <w:multiLevelType w:val="singleLevel"/>
    <w:tmpl w:val="09D6B416"/>
    <w:lvl w:ilvl="0">
      <w:start w:val="1"/>
      <w:numFmt w:val="decimal"/>
      <w:lvlText w:val="%1."/>
      <w:lvlJc w:val="left"/>
      <w:pPr>
        <w:tabs>
          <w:tab w:val="num" w:pos="720"/>
        </w:tabs>
        <w:ind w:left="720" w:hanging="720"/>
      </w:pPr>
      <w:rPr>
        <w:rFonts w:hint="default"/>
      </w:rPr>
    </w:lvl>
  </w:abstractNum>
  <w:abstractNum w:abstractNumId="9" w15:restartNumberingAfterBreak="0">
    <w:nsid w:val="6CF65E9E"/>
    <w:multiLevelType w:val="hybridMultilevel"/>
    <w:tmpl w:val="DA2C4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244A3A"/>
    <w:multiLevelType w:val="hybridMultilevel"/>
    <w:tmpl w:val="787A4A28"/>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0F65D12"/>
    <w:multiLevelType w:val="hybridMultilevel"/>
    <w:tmpl w:val="DA627A08"/>
    <w:lvl w:ilvl="0" w:tplc="11A8CC7E">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2106381">
    <w:abstractNumId w:val="3"/>
  </w:num>
  <w:num w:numId="2" w16cid:durableId="751512395">
    <w:abstractNumId w:val="2"/>
  </w:num>
  <w:num w:numId="3" w16cid:durableId="392124909">
    <w:abstractNumId w:val="0"/>
  </w:num>
  <w:num w:numId="4" w16cid:durableId="811023598">
    <w:abstractNumId w:val="6"/>
  </w:num>
  <w:num w:numId="5" w16cid:durableId="656803415">
    <w:abstractNumId w:val="10"/>
  </w:num>
  <w:num w:numId="6" w16cid:durableId="2061201662">
    <w:abstractNumId w:val="5"/>
  </w:num>
  <w:num w:numId="7" w16cid:durableId="191192043">
    <w:abstractNumId w:val="9"/>
  </w:num>
  <w:num w:numId="8" w16cid:durableId="41828029">
    <w:abstractNumId w:val="8"/>
  </w:num>
  <w:num w:numId="9" w16cid:durableId="344358422">
    <w:abstractNumId w:val="7"/>
  </w:num>
  <w:num w:numId="10" w16cid:durableId="1721637600">
    <w:abstractNumId w:val="4"/>
  </w:num>
  <w:num w:numId="11" w16cid:durableId="889851625">
    <w:abstractNumId w:val="11"/>
  </w:num>
  <w:num w:numId="12" w16cid:durableId="5587824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NDMxs7QwNjawMDRV0lEKTi0uzszPAykwrAUAAROjsCwAAAA="/>
  </w:docVars>
  <w:rsids>
    <w:rsidRoot w:val="00827DAE"/>
    <w:rsid w:val="00010BAB"/>
    <w:rsid w:val="00044EA5"/>
    <w:rsid w:val="000635CB"/>
    <w:rsid w:val="00063755"/>
    <w:rsid w:val="00077BAA"/>
    <w:rsid w:val="000C58F1"/>
    <w:rsid w:val="000D7083"/>
    <w:rsid w:val="00155C47"/>
    <w:rsid w:val="0017127E"/>
    <w:rsid w:val="001A09BD"/>
    <w:rsid w:val="001B7D76"/>
    <w:rsid w:val="001D36AC"/>
    <w:rsid w:val="001D3C25"/>
    <w:rsid w:val="001E539A"/>
    <w:rsid w:val="00215CC3"/>
    <w:rsid w:val="00257BA9"/>
    <w:rsid w:val="002673CF"/>
    <w:rsid w:val="00276405"/>
    <w:rsid w:val="002866E2"/>
    <w:rsid w:val="00286E76"/>
    <w:rsid w:val="002A7140"/>
    <w:rsid w:val="002B7E17"/>
    <w:rsid w:val="002D73D2"/>
    <w:rsid w:val="00335A7A"/>
    <w:rsid w:val="00357280"/>
    <w:rsid w:val="003604C2"/>
    <w:rsid w:val="00363067"/>
    <w:rsid w:val="003A5432"/>
    <w:rsid w:val="003A67DD"/>
    <w:rsid w:val="00420D55"/>
    <w:rsid w:val="00431424"/>
    <w:rsid w:val="00432B54"/>
    <w:rsid w:val="0043603A"/>
    <w:rsid w:val="00465262"/>
    <w:rsid w:val="00470EF0"/>
    <w:rsid w:val="0049050D"/>
    <w:rsid w:val="005250D5"/>
    <w:rsid w:val="00560F9E"/>
    <w:rsid w:val="005675D5"/>
    <w:rsid w:val="005707FD"/>
    <w:rsid w:val="005914AA"/>
    <w:rsid w:val="005936F0"/>
    <w:rsid w:val="00600A55"/>
    <w:rsid w:val="00613313"/>
    <w:rsid w:val="0062196E"/>
    <w:rsid w:val="00680CB5"/>
    <w:rsid w:val="00685BD5"/>
    <w:rsid w:val="006B4D6B"/>
    <w:rsid w:val="006C0464"/>
    <w:rsid w:val="006C10A9"/>
    <w:rsid w:val="006D46B8"/>
    <w:rsid w:val="00704117"/>
    <w:rsid w:val="00781415"/>
    <w:rsid w:val="007975E6"/>
    <w:rsid w:val="007D1117"/>
    <w:rsid w:val="00827DAE"/>
    <w:rsid w:val="00830724"/>
    <w:rsid w:val="00837ABB"/>
    <w:rsid w:val="00841FC7"/>
    <w:rsid w:val="0086365D"/>
    <w:rsid w:val="008D6DEF"/>
    <w:rsid w:val="008E2BA2"/>
    <w:rsid w:val="00921539"/>
    <w:rsid w:val="00934337"/>
    <w:rsid w:val="0093668E"/>
    <w:rsid w:val="009742C6"/>
    <w:rsid w:val="009A35E4"/>
    <w:rsid w:val="009A7DCF"/>
    <w:rsid w:val="009B438F"/>
    <w:rsid w:val="009F7F22"/>
    <w:rsid w:val="00A076A1"/>
    <w:rsid w:val="00A474DB"/>
    <w:rsid w:val="00A64EB2"/>
    <w:rsid w:val="00A774CF"/>
    <w:rsid w:val="00AB74C2"/>
    <w:rsid w:val="00B734CE"/>
    <w:rsid w:val="00B75D74"/>
    <w:rsid w:val="00B82B47"/>
    <w:rsid w:val="00BA6146"/>
    <w:rsid w:val="00BB39D2"/>
    <w:rsid w:val="00BD7C02"/>
    <w:rsid w:val="00BE4CFB"/>
    <w:rsid w:val="00BE6C23"/>
    <w:rsid w:val="00BF1CDC"/>
    <w:rsid w:val="00C029D6"/>
    <w:rsid w:val="00C1439A"/>
    <w:rsid w:val="00C56A14"/>
    <w:rsid w:val="00C80983"/>
    <w:rsid w:val="00CA60D0"/>
    <w:rsid w:val="00CB6E78"/>
    <w:rsid w:val="00CC53B2"/>
    <w:rsid w:val="00D0304F"/>
    <w:rsid w:val="00D225E0"/>
    <w:rsid w:val="00D42F2F"/>
    <w:rsid w:val="00D95CCF"/>
    <w:rsid w:val="00DA5C4C"/>
    <w:rsid w:val="00DB34C2"/>
    <w:rsid w:val="00E06AA0"/>
    <w:rsid w:val="00E43BDD"/>
    <w:rsid w:val="00E468C1"/>
    <w:rsid w:val="00E700F9"/>
    <w:rsid w:val="00EA0FBD"/>
    <w:rsid w:val="00EB5EEE"/>
    <w:rsid w:val="00EB763A"/>
    <w:rsid w:val="00F171AF"/>
    <w:rsid w:val="00F545BD"/>
    <w:rsid w:val="00F9232C"/>
    <w:rsid w:val="00FD62E9"/>
    <w:rsid w:val="00FF1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69D4D944"/>
  <w15:chartTrackingRefBased/>
  <w15:docId w15:val="{7E5AE583-B1D8-4692-9FC9-66E42D093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sid w:val="00BE6C23"/>
  </w:style>
  <w:style w:type="paragraph" w:styleId="BodyText">
    <w:name w:val="Body Text"/>
    <w:basedOn w:val="Normal"/>
    <w:rsid w:val="00CA60D0"/>
    <w:rPr>
      <w:rFonts w:ascii="Arial Narrow" w:hAnsi="Arial Narrow"/>
    </w:rPr>
  </w:style>
  <w:style w:type="character" w:styleId="Hyperlink">
    <w:name w:val="Hyperlink"/>
    <w:uiPriority w:val="99"/>
    <w:unhideWhenUsed/>
    <w:rsid w:val="002A7140"/>
    <w:rPr>
      <w:color w:val="0000FF"/>
      <w:u w:val="single"/>
    </w:rPr>
  </w:style>
  <w:style w:type="character" w:styleId="FollowedHyperlink">
    <w:name w:val="FollowedHyperlink"/>
    <w:rsid w:val="002A7140"/>
    <w:rPr>
      <w:color w:val="954F72"/>
      <w:u w:val="single"/>
    </w:rPr>
  </w:style>
  <w:style w:type="character" w:styleId="UnresolvedMention">
    <w:name w:val="Unresolved Mention"/>
    <w:uiPriority w:val="99"/>
    <w:semiHidden/>
    <w:unhideWhenUsed/>
    <w:rsid w:val="002A7140"/>
    <w:rPr>
      <w:color w:val="605E5C"/>
      <w:shd w:val="clear" w:color="auto" w:fill="E1DFDD"/>
    </w:rPr>
  </w:style>
  <w:style w:type="paragraph" w:styleId="Revision">
    <w:name w:val="Revision"/>
    <w:hidden/>
    <w:uiPriority w:val="99"/>
    <w:semiHidden/>
    <w:rsid w:val="00D42F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coloradoofficeofearlychildhood.com/oec/OEC_Providers?p=Providers&amp;s=Rules-and-Regulations&amp;lang=e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C999F178294D40A9422D1EAAD2CE9D" ma:contentTypeVersion="4" ma:contentTypeDescription="Create a new document." ma:contentTypeScope="" ma:versionID="91bc76cd4fb6b2ed20fbfb324b3e64d5">
  <xsd:schema xmlns:xsd="http://www.w3.org/2001/XMLSchema" xmlns:xs="http://www.w3.org/2001/XMLSchema" xmlns:p="http://schemas.microsoft.com/office/2006/metadata/properties" xmlns:ns2="c1c33895-2eb2-4612-b2f3-ce992d837b87" targetNamespace="http://schemas.microsoft.com/office/2006/metadata/properties" ma:root="true" ma:fieldsID="98174cd5953d94cb37594738553a33cf" ns2:_="">
    <xsd:import namespace="c1c33895-2eb2-4612-b2f3-ce992d837b8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c33895-2eb2-4612-b2f3-ce992d837b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5BBAF6-D7BB-4E86-898D-83107FBE57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F5B841-7EC3-4DD0-A0B0-FAF7226C7E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c33895-2eb2-4612-b2f3-ce992d837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5EA0ED-4905-4DE3-8A23-44080A2E9C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71</Words>
  <Characters>61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lass specifications are intended to present a descriptive list of the range of duties performed by employees in the class</vt:lpstr>
    </vt:vector>
  </TitlesOfParts>
  <Company>City of Grand Junction</Company>
  <LinksUpToDate>false</LinksUpToDate>
  <CharactersWithSpaces>7165</CharactersWithSpaces>
  <SharedDoc>false</SharedDoc>
  <HLinks>
    <vt:vector size="6" baseType="variant">
      <vt:variant>
        <vt:i4>458875</vt:i4>
      </vt:variant>
      <vt:variant>
        <vt:i4>0</vt:i4>
      </vt:variant>
      <vt:variant>
        <vt:i4>0</vt:i4>
      </vt:variant>
      <vt:variant>
        <vt:i4>5</vt:i4>
      </vt:variant>
      <vt:variant>
        <vt:lpwstr>https://www.coloradoofficeofearlychildhood.com/oec/OEC_Providers?p=Providers&amp;s=Rules-and-Regulations&amp;lang=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specifications are intended to present a descriptive list of the range of duties performed by employees in the class</dc:title>
  <dc:subject/>
  <dc:creator>Danielle Hefferon</dc:creator>
  <cp:keywords/>
  <dc:description/>
  <cp:lastModifiedBy>Sam Reed</cp:lastModifiedBy>
  <cp:revision>3</cp:revision>
  <cp:lastPrinted>2012-04-13T16:59:00Z</cp:lastPrinted>
  <dcterms:created xsi:type="dcterms:W3CDTF">2025-07-01T21:51:00Z</dcterms:created>
  <dcterms:modified xsi:type="dcterms:W3CDTF">2025-11-13T18:40:00Z</dcterms:modified>
</cp:coreProperties>
</file>